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A4679" w14:textId="77777777" w:rsidR="00437008" w:rsidRPr="007947DA" w:rsidRDefault="00C02E1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CA" w:eastAsia="en-CA" w:bidi="en-CA"/>
        </w:rPr>
      </w:pPr>
      <w:bookmarkStart w:id="0" w:name="_GoBack"/>
      <w:bookmarkEnd w:id="0"/>
      <w:r w:rsidRPr="001E4A8E">
        <w:rPr>
          <w:rFonts w:ascii="Times New Roman" w:hAnsi="Times New Roman" w:cs="Times New Roman"/>
          <w:noProof/>
          <w:lang w:val="en-CA" w:eastAsia="en-CA" w:bidi="en-CA"/>
        </w:rPr>
        <w:t>COMPUTER</w:t>
      </w:r>
      <w:r w:rsidRPr="007947DA">
        <w:rPr>
          <w:rFonts w:ascii="Times New Roman" w:hAnsi="Times New Roman" w:cs="Times New Roman"/>
          <w:lang w:val="en-CA" w:eastAsia="en-CA" w:bidi="en-CA"/>
        </w:rPr>
        <w:t xml:space="preserve"> LEASE AGREEMENT</w:t>
      </w:r>
    </w:p>
    <w:p w14:paraId="1E6E6ED2" w14:textId="77777777" w:rsidR="007E5C2C" w:rsidRPr="007947DA" w:rsidRDefault="007E5C2C" w:rsidP="007E5C2C">
      <w:pPr>
        <w:rPr>
          <w:color w:val="000000"/>
          <w:sz w:val="22"/>
          <w:szCs w:val="22"/>
          <w:lang w:val="en-US" w:eastAsia="en-US"/>
        </w:rPr>
      </w:pPr>
    </w:p>
    <w:p w14:paraId="0D9E2045" w14:textId="77777777" w:rsidR="007E5C2C" w:rsidRPr="001E4A8E" w:rsidRDefault="007E5C2C" w:rsidP="007E5C2C">
      <w:pPr>
        <w:rPr>
          <w:color w:val="000000"/>
          <w:lang w:val="en-US" w:eastAsia="en-US"/>
        </w:rPr>
      </w:pPr>
    </w:p>
    <w:p w14:paraId="0648B077" w14:textId="57F278A8" w:rsidR="007E5C2C" w:rsidRPr="001E4A8E" w:rsidRDefault="009556A1" w:rsidP="007E5C2C">
      <w:pPr>
        <w:rPr>
          <w:color w:val="000000"/>
          <w:lang w:val="en-US" w:eastAsia="en-US"/>
        </w:rPr>
      </w:pPr>
      <w:r w:rsidRPr="001E4A8E">
        <w:rPr>
          <w:color w:val="000000"/>
          <w:lang w:val="en-US" w:eastAsia="en-US"/>
        </w:rPr>
        <w:t xml:space="preserve">This is an agreement to lease computers dated </w:t>
      </w:r>
      <w:r w:rsidR="007E5C2C" w:rsidRPr="001E4A8E">
        <w:rPr>
          <w:color w:val="000000"/>
          <w:lang w:val="en-US" w:eastAsia="en-US"/>
        </w:rPr>
        <w:t>this</w:t>
      </w:r>
      <w:r w:rsidR="001E4A8E" w:rsidRPr="001E4A8E">
        <w:rPr>
          <w:color w:val="000000"/>
          <w:lang w:val="en-US" w:eastAsia="en-US"/>
        </w:rPr>
        <w:t xml:space="preserve"> [DAY]</w:t>
      </w:r>
      <w:r w:rsidRPr="001E4A8E">
        <w:rPr>
          <w:color w:val="000000"/>
          <w:lang w:val="en-US" w:eastAsia="en-US"/>
        </w:rPr>
        <w:t> day of  (MONTH, YEAR).</w:t>
      </w:r>
    </w:p>
    <w:p w14:paraId="0C0B9FA0" w14:textId="77777777" w:rsidR="001E4A8E" w:rsidRPr="001E4A8E" w:rsidRDefault="001E4A8E" w:rsidP="007E5C2C">
      <w:pPr>
        <w:rPr>
          <w:color w:val="000000"/>
          <w:lang w:val="en-US" w:eastAsia="en-US"/>
        </w:rPr>
      </w:pPr>
    </w:p>
    <w:p w14:paraId="673AC05F" w14:textId="2B14C5F6" w:rsidR="009556A1" w:rsidRPr="001E4A8E" w:rsidRDefault="009556A1" w:rsidP="001E4A8E">
      <w:pPr>
        <w:spacing w:after="240"/>
        <w:rPr>
          <w:b/>
          <w:bCs/>
          <w:color w:val="000000"/>
          <w:lang w:val="en-US" w:eastAsia="en-US"/>
        </w:rPr>
      </w:pPr>
    </w:p>
    <w:p w14:paraId="53F2E855" w14:textId="77777777" w:rsidR="009556A1" w:rsidRPr="001E4A8E" w:rsidRDefault="009556A1" w:rsidP="009556A1">
      <w:pPr>
        <w:spacing w:before="240" w:after="240"/>
        <w:jc w:val="both"/>
        <w:rPr>
          <w:color w:val="000000"/>
          <w:lang w:val="en-US" w:eastAsia="en-US"/>
        </w:rPr>
      </w:pPr>
      <w:r w:rsidRPr="001E4A8E">
        <w:rPr>
          <w:color w:val="000000"/>
          <w:lang w:val="en-US" w:eastAsia="en-US"/>
        </w:rPr>
        <w:t xml:space="preserve">BETWEEN: </w:t>
      </w:r>
    </w:p>
    <w:p w14:paraId="28C7ED55" w14:textId="2FF699B0" w:rsidR="009556A1" w:rsidRPr="001E4A8E" w:rsidRDefault="009556A1" w:rsidP="009556A1">
      <w:pPr>
        <w:spacing w:before="240" w:after="240"/>
        <w:ind w:left="1134"/>
        <w:jc w:val="both"/>
        <w:rPr>
          <w:lang w:val="en-US" w:eastAsia="en-US"/>
        </w:rPr>
      </w:pPr>
      <w:r w:rsidRPr="001E4A8E">
        <w:rPr>
          <w:color w:val="000000"/>
          <w:lang w:val="en-US" w:eastAsia="en-US"/>
        </w:rPr>
        <w:t xml:space="preserve">[YOUR COMPANY’S </w:t>
      </w:r>
      <w:r w:rsidRPr="001E4A8E">
        <w:rPr>
          <w:lang w:val="en-US" w:eastAsia="en-US"/>
        </w:rPr>
        <w:t xml:space="preserve">NAME] (the “Lessor”], a limited liability company incorporated under the laws of </w:t>
      </w:r>
      <w:r w:rsidR="006B0EF3">
        <w:rPr>
          <w:lang w:val="en-US" w:eastAsia="en-US"/>
        </w:rPr>
        <w:t>[COUNTRY]</w:t>
      </w:r>
      <w:r w:rsidRPr="001E4A8E">
        <w:rPr>
          <w:lang w:val="en-US" w:eastAsia="en-US"/>
        </w:rPr>
        <w:t xml:space="preserve"> having its registered head office a</w:t>
      </w:r>
      <w:r w:rsidR="001E4A8E" w:rsidRPr="001E4A8E">
        <w:rPr>
          <w:lang w:val="en-US" w:eastAsia="en-US"/>
        </w:rPr>
        <w:t>t</w:t>
      </w:r>
      <w:r w:rsidRPr="001E4A8E">
        <w:rPr>
          <w:lang w:val="en-US" w:eastAsia="en-US"/>
        </w:rPr>
        <w:t xml:space="preserve">: </w:t>
      </w:r>
    </w:p>
    <w:p w14:paraId="18E8914D" w14:textId="77777777" w:rsidR="009556A1" w:rsidRPr="001E4A8E" w:rsidRDefault="009556A1" w:rsidP="009556A1">
      <w:pPr>
        <w:spacing w:before="240" w:after="240"/>
        <w:ind w:left="1134"/>
        <w:jc w:val="both"/>
        <w:rPr>
          <w:lang w:val="en-US" w:eastAsia="en-US"/>
        </w:rPr>
      </w:pPr>
      <w:r w:rsidRPr="001E4A8E">
        <w:rPr>
          <w:lang w:val="en-US" w:eastAsia="en-US"/>
        </w:rPr>
        <w:t xml:space="preserve"> [COMPLETE ADDRESS] </w:t>
      </w:r>
    </w:p>
    <w:p w14:paraId="2D1AEC06" w14:textId="77777777" w:rsidR="009556A1" w:rsidRPr="001E4A8E" w:rsidRDefault="009556A1" w:rsidP="009556A1">
      <w:pPr>
        <w:spacing w:before="240" w:after="240"/>
        <w:jc w:val="both"/>
        <w:rPr>
          <w:lang w:val="en-US" w:eastAsia="en-US"/>
        </w:rPr>
      </w:pPr>
      <w:r w:rsidRPr="001E4A8E">
        <w:rPr>
          <w:lang w:val="en-US" w:eastAsia="en-US"/>
        </w:rPr>
        <w:t xml:space="preserve">AND: </w:t>
      </w:r>
    </w:p>
    <w:p w14:paraId="7CDD6CBB" w14:textId="29C3F658" w:rsidR="009556A1" w:rsidRPr="001E4A8E" w:rsidRDefault="009556A1" w:rsidP="009556A1">
      <w:pPr>
        <w:spacing w:before="100" w:after="100"/>
        <w:ind w:left="1134"/>
        <w:jc w:val="both"/>
        <w:rPr>
          <w:lang w:val="en-US" w:eastAsia="en-US"/>
        </w:rPr>
      </w:pPr>
      <w:r w:rsidRPr="001E4A8E">
        <w:rPr>
          <w:color w:val="000000"/>
          <w:lang w:val="en-US" w:eastAsia="en-US"/>
        </w:rPr>
        <w:t xml:space="preserve">[LESSEE’S </w:t>
      </w:r>
      <w:r w:rsidRPr="001E4A8E">
        <w:rPr>
          <w:lang w:val="en-US" w:eastAsia="en-US"/>
        </w:rPr>
        <w:t>NAME] (the “Lessee”], an individual with his/her main address located at</w:t>
      </w:r>
      <w:r w:rsidR="001E4A8E" w:rsidRPr="001E4A8E">
        <w:rPr>
          <w:lang w:val="en-US" w:eastAsia="en-US"/>
        </w:rPr>
        <w:t xml:space="preserve"> [ADDRESS] </w:t>
      </w:r>
      <w:r w:rsidRPr="001E4A8E">
        <w:rPr>
          <w:lang w:val="en-US" w:eastAsia="en-US"/>
        </w:rPr>
        <w:t xml:space="preserve">OR a limited liability company incorporated under the laws of </w:t>
      </w:r>
      <w:r w:rsidR="006B0EF3">
        <w:rPr>
          <w:lang w:val="en-US" w:eastAsia="en-US"/>
        </w:rPr>
        <w:t>[COUNTRY]</w:t>
      </w:r>
      <w:r w:rsidRPr="001E4A8E">
        <w:rPr>
          <w:lang w:val="en-US" w:eastAsia="en-US"/>
        </w:rPr>
        <w:t xml:space="preserve"> having its registered head office at:</w:t>
      </w:r>
    </w:p>
    <w:p w14:paraId="55A137DF" w14:textId="77777777" w:rsidR="009556A1" w:rsidRPr="001E4A8E" w:rsidRDefault="009556A1" w:rsidP="009556A1">
      <w:pPr>
        <w:spacing w:before="240" w:after="100"/>
        <w:ind w:left="1134"/>
        <w:jc w:val="both"/>
        <w:rPr>
          <w:lang w:val="en-US" w:eastAsia="en-US"/>
        </w:rPr>
      </w:pPr>
      <w:r w:rsidRPr="001E4A8E">
        <w:rPr>
          <w:lang w:val="en-US" w:eastAsia="en-US"/>
        </w:rPr>
        <w:t>[COMPLETE ADDRESS]</w:t>
      </w:r>
    </w:p>
    <w:p w14:paraId="24E93C42" w14:textId="77777777" w:rsidR="00437008" w:rsidRPr="001E4A8E" w:rsidRDefault="00437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2B96614"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8DC649" w14:textId="77777777" w:rsidR="00437008" w:rsidRPr="001E4A8E" w:rsidRDefault="00C0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4A8E">
        <w:rPr>
          <w:rFonts w:eastAsia="Arial"/>
          <w:lang w:val="en-US" w:eastAsia="en-US" w:bidi="en-US"/>
        </w:rPr>
        <w:t>NOW, THEREFORE, in consideration of the mutual covenants and promises hereinafter set forth, the parties hereto agree as follows:</w:t>
      </w:r>
    </w:p>
    <w:p w14:paraId="02FCC121"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589C3F7"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12F9E53"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E4A8E">
        <w:rPr>
          <w:rFonts w:eastAsia="Arial"/>
          <w:b/>
          <w:lang w:val="en-US" w:eastAsia="en-US" w:bidi="en-US"/>
        </w:rPr>
        <w:t>LEASE</w:t>
      </w:r>
    </w:p>
    <w:p w14:paraId="1AD97420"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48BC48" w14:textId="77777777" w:rsidR="00C847FE" w:rsidRPr="001E4A8E" w:rsidRDefault="00C847FE" w:rsidP="007E5C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E4A8E">
        <w:rPr>
          <w:rFonts w:eastAsia="Arial"/>
          <w:lang w:val="en-US" w:eastAsia="en-US" w:bidi="en-US"/>
        </w:rPr>
        <w:t xml:space="preserve">This computer lease agreement between the Lessor and the Lessee is for the purpose of setting out the terms and conditions under which Lessor will </w:t>
      </w:r>
      <w:r w:rsidR="0002594A" w:rsidRPr="001E4A8E">
        <w:rPr>
          <w:rFonts w:eastAsia="Arial"/>
          <w:lang w:val="en-US" w:eastAsia="en-US" w:bidi="en-US"/>
        </w:rPr>
        <w:t>grant</w:t>
      </w:r>
      <w:r w:rsidRPr="001E4A8E">
        <w:rPr>
          <w:rFonts w:eastAsia="Arial"/>
          <w:lang w:val="en-US" w:eastAsia="en-US" w:bidi="en-US"/>
        </w:rPr>
        <w:t xml:space="preserve"> the following equipment </w:t>
      </w:r>
      <w:r w:rsidR="0002594A" w:rsidRPr="001E4A8E">
        <w:rPr>
          <w:rFonts w:eastAsia="Arial"/>
          <w:lang w:val="en-US" w:eastAsia="en-US" w:bidi="en-US"/>
        </w:rPr>
        <w:t>to</w:t>
      </w:r>
      <w:r w:rsidRPr="001E4A8E">
        <w:rPr>
          <w:rFonts w:eastAsia="Arial"/>
          <w:lang w:val="en-US" w:eastAsia="en-US" w:bidi="en-US"/>
        </w:rPr>
        <w:t xml:space="preserve"> the Lessee: </w:t>
      </w:r>
    </w:p>
    <w:p w14:paraId="386BCE2A" w14:textId="77777777" w:rsidR="00437008" w:rsidRPr="001E4A8E" w:rsidRDefault="00C0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4A8E">
        <w:rPr>
          <w:rFonts w:eastAsia="Arial"/>
          <w:lang w:val="en-US" w:eastAsia="en-US" w:bidi="en-US"/>
        </w:rPr>
        <w:t>[EQUIPMENT]</w:t>
      </w:r>
    </w:p>
    <w:p w14:paraId="1AD105B4"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FD47D7D" w14:textId="77777777" w:rsidR="00437008" w:rsidRPr="001E4A8E" w:rsidRDefault="00C0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1E4A8E">
        <w:rPr>
          <w:rFonts w:eastAsia="Arial"/>
          <w:lang w:val="en-US" w:eastAsia="en-US" w:bidi="en-US"/>
        </w:rPr>
        <w:t xml:space="preserve">  </w:t>
      </w:r>
    </w:p>
    <w:p w14:paraId="75DF1FF7"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RENTAL </w:t>
      </w:r>
    </w:p>
    <w:p w14:paraId="0BDA34BB"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258FEC" w14:textId="3275E4BF" w:rsidR="00E51A6F" w:rsidRPr="001E4A8E" w:rsidRDefault="00C02E18" w:rsidP="007E5C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E4A8E">
        <w:rPr>
          <w:rFonts w:eastAsia="Arial"/>
          <w:lang w:val="en-US" w:eastAsia="en-US" w:bidi="en-US"/>
        </w:rPr>
        <w:t xml:space="preserve">The </w:t>
      </w:r>
      <w:r w:rsidR="00E51A6F" w:rsidRPr="001E4A8E">
        <w:rPr>
          <w:rFonts w:eastAsia="Arial"/>
          <w:lang w:val="en-US" w:eastAsia="en-US" w:bidi="en-US"/>
        </w:rPr>
        <w:t>Less</w:t>
      </w:r>
      <w:r w:rsidR="0002594A" w:rsidRPr="001E4A8E">
        <w:rPr>
          <w:rFonts w:eastAsia="Arial"/>
          <w:lang w:val="en-US" w:eastAsia="en-US" w:bidi="en-US"/>
        </w:rPr>
        <w:t>or</w:t>
      </w:r>
      <w:r w:rsidR="00E51A6F" w:rsidRPr="001E4A8E">
        <w:rPr>
          <w:rFonts w:eastAsia="Arial"/>
          <w:lang w:val="en-US" w:eastAsia="en-US" w:bidi="en-US"/>
        </w:rPr>
        <w:t xml:space="preserve"> shall rent out and </w:t>
      </w:r>
      <w:r w:rsidR="0002594A" w:rsidRPr="001E4A8E">
        <w:rPr>
          <w:rFonts w:eastAsia="Arial"/>
          <w:lang w:val="en-US" w:eastAsia="en-US" w:bidi="en-US"/>
        </w:rPr>
        <w:t xml:space="preserve">the </w:t>
      </w:r>
      <w:r w:rsidR="00E51A6F" w:rsidRPr="001E4A8E">
        <w:rPr>
          <w:rFonts w:eastAsia="Arial"/>
          <w:lang w:val="en-US" w:eastAsia="en-US" w:bidi="en-US"/>
        </w:rPr>
        <w:t>Less</w:t>
      </w:r>
      <w:r w:rsidR="0002594A" w:rsidRPr="001E4A8E">
        <w:rPr>
          <w:rFonts w:eastAsia="Arial"/>
          <w:lang w:val="en-US" w:eastAsia="en-US" w:bidi="en-US"/>
        </w:rPr>
        <w:t>ee</w:t>
      </w:r>
      <w:r w:rsidR="00E51A6F" w:rsidRPr="001E4A8E">
        <w:rPr>
          <w:rFonts w:eastAsia="Arial"/>
          <w:lang w:val="en-US" w:eastAsia="en-US" w:bidi="en-US"/>
        </w:rPr>
        <w:t xml:space="preserve"> shall accept a lease of the equipment for a term of </w:t>
      </w:r>
      <w:r w:rsidR="001E4A8E" w:rsidRPr="001E4A8E">
        <w:rPr>
          <w:rFonts w:eastAsia="Arial"/>
          <w:lang w:val="en-US" w:eastAsia="en-US" w:bidi="en-US"/>
        </w:rPr>
        <w:t>[</w:t>
      </w:r>
      <w:r w:rsidR="00E51A6F" w:rsidRPr="001E4A8E">
        <w:rPr>
          <w:rFonts w:eastAsia="Arial"/>
          <w:lang w:val="en-US" w:eastAsia="en-US" w:bidi="en-US"/>
        </w:rPr>
        <w:t>NUMBER</w:t>
      </w:r>
      <w:r w:rsidR="001E4A8E" w:rsidRPr="001E4A8E">
        <w:rPr>
          <w:rFonts w:eastAsia="Arial"/>
          <w:lang w:val="en-US" w:eastAsia="en-US" w:bidi="en-US"/>
        </w:rPr>
        <w:t>]</w:t>
      </w:r>
      <w:r w:rsidR="00E51A6F" w:rsidRPr="001E4A8E">
        <w:rPr>
          <w:rFonts w:eastAsia="Arial"/>
          <w:lang w:val="en-US" w:eastAsia="en-US" w:bidi="en-US"/>
        </w:rPr>
        <w:t xml:space="preserve"> </w:t>
      </w:r>
      <w:r w:rsidR="001E4A8E" w:rsidRPr="001E4A8E">
        <w:rPr>
          <w:rFonts w:eastAsia="Arial"/>
          <w:lang w:val="en-US" w:eastAsia="en-US" w:bidi="en-US"/>
        </w:rPr>
        <w:t xml:space="preserve">weeks </w:t>
      </w:r>
      <w:r w:rsidR="00E51A6F" w:rsidRPr="001E4A8E">
        <w:rPr>
          <w:rFonts w:eastAsia="Arial"/>
          <w:lang w:val="en-US" w:eastAsia="en-US" w:bidi="en-US"/>
        </w:rPr>
        <w:t>with effect from [DATE] at a rental fee of [AMOUNT].</w:t>
      </w:r>
    </w:p>
    <w:p w14:paraId="350F2E19" w14:textId="77777777" w:rsidR="00E51A6F" w:rsidRPr="001E4A8E" w:rsidRDefault="00E51A6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6834FF"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2C5F228"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TITLE TO COMPUTERS </w:t>
      </w:r>
    </w:p>
    <w:p w14:paraId="4EE7A200"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3EC00E" w14:textId="77777777" w:rsidR="007E5C2C" w:rsidRPr="001E4A8E" w:rsidRDefault="00C02E18" w:rsidP="0002594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4A8E">
        <w:rPr>
          <w:rFonts w:eastAsia="Arial"/>
          <w:lang w:val="en-US" w:eastAsia="en-US" w:bidi="en-US"/>
        </w:rPr>
        <w:t>T</w:t>
      </w:r>
      <w:r w:rsidR="007E5C2C" w:rsidRPr="001E4A8E">
        <w:rPr>
          <w:rFonts w:eastAsia="Arial"/>
          <w:lang w:val="en-US" w:eastAsia="en-US" w:bidi="en-US"/>
        </w:rPr>
        <w:t xml:space="preserve">he </w:t>
      </w:r>
      <w:r w:rsidR="0002594A" w:rsidRPr="001E4A8E">
        <w:rPr>
          <w:rFonts w:eastAsia="Arial"/>
          <w:lang w:val="en-US" w:eastAsia="en-US" w:bidi="en-US"/>
        </w:rPr>
        <w:t>Lessor shall retain the exclusive title to the computers at all times and the Lessee shall not assign any interests to the computers during the leasehold.</w:t>
      </w:r>
    </w:p>
    <w:p w14:paraId="2D5A9BB3" w14:textId="77777777" w:rsidR="007947DA" w:rsidRPr="001E4A8E" w:rsidRDefault="007947DA" w:rsidP="0002594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13E7DD"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EB2C7D9"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MAINTENANCE OF MACHINES </w:t>
      </w:r>
    </w:p>
    <w:p w14:paraId="2BA9C35F"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B8F0F3" w14:textId="77777777" w:rsidR="00437008" w:rsidRPr="001E4A8E" w:rsidRDefault="00C02E18" w:rsidP="0002594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E4A8E">
        <w:rPr>
          <w:rFonts w:eastAsia="Arial"/>
          <w:lang w:val="en-US" w:eastAsia="en-US" w:bidi="en-US"/>
        </w:rPr>
        <w:t xml:space="preserve">Lessor </w:t>
      </w:r>
      <w:r w:rsidR="0002594A" w:rsidRPr="001E4A8E">
        <w:rPr>
          <w:rFonts w:eastAsia="Arial"/>
          <w:lang w:val="en-US" w:eastAsia="en-US" w:bidi="en-US"/>
        </w:rPr>
        <w:t>shall maintain the computers in good working condition and shall be responsible for maintenance costs.</w:t>
      </w:r>
    </w:p>
    <w:p w14:paraId="1400612A" w14:textId="77777777" w:rsidR="00C847FE" w:rsidRPr="001E4A8E" w:rsidRDefault="00C847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D9C354A" w14:textId="77777777" w:rsidR="00C847FE" w:rsidRPr="001E4A8E" w:rsidRDefault="00C847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CB53818"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LIABILITY </w:t>
      </w:r>
    </w:p>
    <w:p w14:paraId="6F35ACE2"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3654D5" w14:textId="77777777" w:rsidR="00437008" w:rsidRPr="001E4A8E" w:rsidRDefault="0002594A" w:rsidP="0002594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1E4A8E">
        <w:rPr>
          <w:rFonts w:eastAsia="Arial"/>
          <w:lang w:val="en-US" w:eastAsia="en-US" w:bidi="en-US"/>
        </w:rPr>
        <w:t xml:space="preserve">The Lessee shall not be liable for any damages caused by or resulting from </w:t>
      </w:r>
      <w:r w:rsidR="007947DA" w:rsidRPr="001E4A8E">
        <w:rPr>
          <w:rFonts w:eastAsia="Arial"/>
          <w:lang w:val="en-US" w:eastAsia="en-US" w:bidi="en-US"/>
        </w:rPr>
        <w:t xml:space="preserve">theft or destruction </w:t>
      </w:r>
      <w:r w:rsidRPr="001E4A8E">
        <w:rPr>
          <w:rFonts w:eastAsia="Arial"/>
          <w:lang w:val="en-US" w:eastAsia="en-US" w:bidi="en-US"/>
        </w:rPr>
        <w:t>on the said premises.</w:t>
      </w:r>
      <w:r w:rsidR="007947DA" w:rsidRPr="001E4A8E">
        <w:rPr>
          <w:rFonts w:eastAsia="Arial"/>
          <w:lang w:val="en-US" w:eastAsia="en-US" w:bidi="en-US"/>
        </w:rPr>
        <w:t xml:space="preserve"> </w:t>
      </w:r>
      <w:r w:rsidR="00C02E18" w:rsidRPr="001E4A8E">
        <w:rPr>
          <w:rFonts w:eastAsia="Arial"/>
          <w:lang w:val="en-US" w:eastAsia="en-US" w:bidi="en-US"/>
        </w:rPr>
        <w:t xml:space="preserve">Lessee shall not be responsible for the locking-up and securing of premises. </w:t>
      </w:r>
    </w:p>
    <w:p w14:paraId="34615D99"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65097EB"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CE0C3FA"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MAINTENANCE </w:t>
      </w:r>
    </w:p>
    <w:p w14:paraId="45CB0ABD"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67C1FD" w14:textId="48B2EE01" w:rsidR="00437008" w:rsidRPr="001E4A8E" w:rsidRDefault="00C0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4A8E">
        <w:rPr>
          <w:rFonts w:eastAsia="Arial"/>
          <w:lang w:val="en-US" w:eastAsia="en-US" w:bidi="en-US"/>
        </w:rPr>
        <w:t xml:space="preserve">Lessor shall </w:t>
      </w:r>
      <w:r w:rsidR="007947DA" w:rsidRPr="001E4A8E">
        <w:rPr>
          <w:rFonts w:eastAsia="Arial"/>
          <w:lang w:val="en-US" w:eastAsia="en-US" w:bidi="en-US"/>
        </w:rPr>
        <w:t xml:space="preserve">keep structure of the premises in a good and tenantable condition in accordance with </w:t>
      </w:r>
      <w:r w:rsidR="006B0EF3">
        <w:rPr>
          <w:rFonts w:eastAsia="Arial"/>
          <w:lang w:val="en-US" w:eastAsia="en-US" w:bidi="en-US"/>
        </w:rPr>
        <w:t>[COUNTRY]</w:t>
      </w:r>
      <w:r w:rsidR="007947DA" w:rsidRPr="001E4A8E">
        <w:rPr>
          <w:rFonts w:eastAsia="Arial"/>
          <w:lang w:val="en-US" w:eastAsia="en-US" w:bidi="en-US"/>
        </w:rPr>
        <w:t xml:space="preserve"> laws at the Lessor’s cost and expenses</w:t>
      </w:r>
      <w:r w:rsidRPr="001E4A8E">
        <w:rPr>
          <w:rFonts w:eastAsia="Arial"/>
          <w:lang w:val="en-US" w:eastAsia="en-US" w:bidi="en-US"/>
        </w:rPr>
        <w:t xml:space="preserve">. </w:t>
      </w:r>
    </w:p>
    <w:p w14:paraId="3C89CBC5"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D5B1BA3"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B3FF23C"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LOCATION </w:t>
      </w:r>
    </w:p>
    <w:p w14:paraId="5F3CE693"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667C21" w14:textId="5D2A7A14" w:rsidR="007947DA" w:rsidRPr="001E4A8E" w:rsidRDefault="00C02E18" w:rsidP="0002594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E4A8E">
        <w:rPr>
          <w:rFonts w:eastAsia="Arial"/>
          <w:lang w:val="en-US" w:eastAsia="en-US" w:bidi="en-US"/>
        </w:rPr>
        <w:t xml:space="preserve">The </w:t>
      </w:r>
      <w:r w:rsidR="007947DA" w:rsidRPr="001E4A8E">
        <w:rPr>
          <w:rFonts w:eastAsia="Arial"/>
          <w:lang w:val="en-US" w:eastAsia="en-US" w:bidi="en-US"/>
        </w:rPr>
        <w:t xml:space="preserve">lessor shall take reasonable measures to provide the lessee and its employees and agents adequate space to use the computers on the lessor’s premises. During the term of the lease, the lessor shall grant the lessee ample and free access to the computers between </w:t>
      </w:r>
      <w:r w:rsidR="001E4A8E" w:rsidRPr="001E4A8E">
        <w:rPr>
          <w:rFonts w:eastAsia="Arial"/>
          <w:lang w:val="en-US" w:eastAsia="en-US" w:bidi="en-US"/>
        </w:rPr>
        <w:t>[</w:t>
      </w:r>
      <w:r w:rsidR="001E4A8E" w:rsidRPr="001E4A8E">
        <w:rPr>
          <w:rFonts w:eastAsia="Arial"/>
          <w:noProof/>
          <w:lang w:val="en-US" w:eastAsia="en-US" w:bidi="en-US"/>
        </w:rPr>
        <w:t>TIME</w:t>
      </w:r>
      <w:r w:rsidR="001E4A8E" w:rsidRPr="001E4A8E">
        <w:rPr>
          <w:rFonts w:eastAsia="Arial"/>
          <w:lang w:val="en-US" w:eastAsia="en-US" w:bidi="en-US"/>
        </w:rPr>
        <w:t>]</w:t>
      </w:r>
      <w:r w:rsidR="007947DA" w:rsidRPr="001E4A8E">
        <w:rPr>
          <w:rFonts w:eastAsia="Arial"/>
          <w:lang w:val="en-US" w:eastAsia="en-US" w:bidi="en-US"/>
        </w:rPr>
        <w:t xml:space="preserve"> AM and </w:t>
      </w:r>
      <w:r w:rsidR="001E4A8E" w:rsidRPr="001E4A8E">
        <w:rPr>
          <w:rFonts w:eastAsia="Arial"/>
          <w:lang w:val="en-US" w:eastAsia="en-US" w:bidi="en-US"/>
        </w:rPr>
        <w:t>[</w:t>
      </w:r>
      <w:r w:rsidR="001E4A8E" w:rsidRPr="001E4A8E">
        <w:rPr>
          <w:rFonts w:eastAsia="Arial"/>
          <w:noProof/>
          <w:lang w:val="en-US" w:eastAsia="en-US" w:bidi="en-US"/>
        </w:rPr>
        <w:t>TIME</w:t>
      </w:r>
      <w:r w:rsidR="001E4A8E" w:rsidRPr="001E4A8E">
        <w:rPr>
          <w:rFonts w:eastAsia="Arial"/>
          <w:lang w:val="en-US" w:eastAsia="en-US" w:bidi="en-US"/>
        </w:rPr>
        <w:t>]</w:t>
      </w:r>
      <w:r w:rsidR="007947DA" w:rsidRPr="001E4A8E">
        <w:rPr>
          <w:rFonts w:eastAsia="Arial"/>
          <w:lang w:val="en-US" w:eastAsia="en-US" w:bidi="en-US"/>
        </w:rPr>
        <w:t xml:space="preserve"> PM on a daily basis.</w:t>
      </w:r>
    </w:p>
    <w:p w14:paraId="7CB4D8F3"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0F3CFBF"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475BAC3"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APPLICABLE LAW </w:t>
      </w:r>
    </w:p>
    <w:p w14:paraId="138AA5A8"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01D734" w14:textId="0EF0D89E" w:rsidR="00437008" w:rsidRPr="001E4A8E" w:rsidRDefault="00C0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1E4A8E">
        <w:rPr>
          <w:rFonts w:eastAsia="Arial"/>
          <w:lang w:val="en-US" w:eastAsia="en-US" w:bidi="en-US"/>
        </w:rPr>
        <w:t xml:space="preserve">This lease shall be governed by and construed under the laws of </w:t>
      </w:r>
      <w:r w:rsidR="006B0EF3">
        <w:rPr>
          <w:rFonts w:eastAsia="Arial"/>
          <w:lang w:val="en-US" w:eastAsia="en-US" w:bidi="en-US"/>
        </w:rPr>
        <w:t>[COUNTRY]</w:t>
      </w:r>
      <w:r w:rsidRPr="001E4A8E">
        <w:rPr>
          <w:rFonts w:eastAsia="Arial"/>
          <w:lang w:val="en-US" w:eastAsia="en-US" w:bidi="en-US"/>
        </w:rPr>
        <w:t xml:space="preserve">. </w:t>
      </w:r>
    </w:p>
    <w:p w14:paraId="66A9B011"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6D475A3"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FB1B28C"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LEASE AS ENTIRE AGREEMENT; SEVERABILITY </w:t>
      </w:r>
    </w:p>
    <w:p w14:paraId="0F1B97E1"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9E3F52" w14:textId="77777777" w:rsidR="007947DA" w:rsidRPr="001E4A8E" w:rsidRDefault="007947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4A8E">
        <w:rPr>
          <w:rFonts w:eastAsia="Arial"/>
          <w:lang w:val="en-US" w:eastAsia="en-US" w:bidi="en-US"/>
        </w:rPr>
        <w:t>This agreement represents the entire understanding between the parties with respect to its subject matter and it may not be modified without the express written approval of the parties. Any invalid provision shall be deemed as deleted and shall not affect the validity or interpretation of the entire agreement.</w:t>
      </w:r>
    </w:p>
    <w:p w14:paraId="41F0098D"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0AB3B1E"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407C005" w14:textId="77777777" w:rsidR="00437008" w:rsidRPr="001E4A8E" w:rsidRDefault="00C02E18">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1E4A8E">
        <w:rPr>
          <w:rFonts w:eastAsia="Arial"/>
          <w:b/>
          <w:lang w:val="en-US" w:eastAsia="en-US" w:bidi="en-US"/>
        </w:rPr>
        <w:t xml:space="preserve">MANNER OF GIVING NOTICE </w:t>
      </w:r>
    </w:p>
    <w:p w14:paraId="285E5CA8"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154E88" w14:textId="77777777" w:rsidR="0002594A" w:rsidRPr="001E4A8E" w:rsidRDefault="0002594A" w:rsidP="0002594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4A8E">
        <w:rPr>
          <w:rFonts w:eastAsia="Arial"/>
          <w:lang w:val="en-US" w:eastAsia="en-US" w:bidi="en-US"/>
        </w:rPr>
        <w:t>Any notice given hereunder shall be deemed to be served when posted through registered or certified mail with postage prepaid at an address set out herein or as notified by the party.</w:t>
      </w:r>
    </w:p>
    <w:p w14:paraId="17728569" w14:textId="194B2D76" w:rsidR="00437008"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1BC801" w14:textId="68D4BAC8" w:rsidR="001E4A8E" w:rsidRDefault="001E4A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0E8491" w14:textId="77777777" w:rsidR="001E4A8E" w:rsidRPr="001E4A8E" w:rsidRDefault="001E4A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74C3FF" w14:textId="77777777" w:rsidR="00437008" w:rsidRPr="001E4A8E" w:rsidRDefault="00437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8FBF9D" w14:textId="77777777" w:rsidR="00437008" w:rsidRPr="001E4A8E" w:rsidRDefault="00C0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E4A8E">
        <w:rPr>
          <w:rFonts w:eastAsia="Arial"/>
          <w:lang w:val="en-US" w:eastAsia="en-US" w:bidi="en-US"/>
        </w:rPr>
        <w:lastRenderedPageBreak/>
        <w:t>IN WITNESS WHEREOF, the parties hereto have executed this Lease as of the day and year first above written.</w:t>
      </w:r>
    </w:p>
    <w:p w14:paraId="6EB6C9CA" w14:textId="77777777" w:rsidR="00437008" w:rsidRPr="001E4A8E" w:rsidRDefault="00C0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E4A8E">
        <w:rPr>
          <w:rFonts w:eastAsia="Arial"/>
          <w:lang w:val="en-US" w:eastAsia="en-US" w:bidi="en-US"/>
        </w:rPr>
        <w:t> </w:t>
      </w:r>
    </w:p>
    <w:p w14:paraId="75684FD4" w14:textId="77777777" w:rsidR="00437008" w:rsidRPr="001E4A8E" w:rsidRDefault="00C02E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1E4A8E">
        <w:rPr>
          <w:rFonts w:eastAsia="Arial"/>
          <w:lang w:val="en-CA" w:eastAsia="en-CA" w:bidi="en-CA"/>
        </w:rPr>
        <w:t>LESSOR</w:t>
      </w:r>
      <w:r w:rsidRPr="001E4A8E">
        <w:rPr>
          <w:rFonts w:eastAsia="Arial"/>
          <w:lang w:val="en-CA" w:eastAsia="en-CA" w:bidi="en-CA"/>
        </w:rPr>
        <w:tab/>
      </w:r>
      <w:r w:rsidRPr="001E4A8E">
        <w:rPr>
          <w:rFonts w:eastAsia="Arial"/>
          <w:lang w:val="en-CA" w:eastAsia="en-CA" w:bidi="en-CA"/>
        </w:rPr>
        <w:tab/>
      </w:r>
      <w:r w:rsidRPr="001E4A8E">
        <w:rPr>
          <w:rFonts w:eastAsia="Arial"/>
          <w:lang w:val="en-CA" w:eastAsia="en-CA" w:bidi="en-CA"/>
        </w:rPr>
        <w:tab/>
      </w:r>
      <w:r w:rsidRPr="001E4A8E">
        <w:rPr>
          <w:rFonts w:eastAsia="Arial"/>
          <w:lang w:val="en-CA" w:eastAsia="en-CA" w:bidi="en-CA"/>
        </w:rPr>
        <w:tab/>
      </w:r>
      <w:r w:rsidRPr="001E4A8E">
        <w:rPr>
          <w:rFonts w:eastAsia="Arial"/>
          <w:lang w:val="en-CA" w:eastAsia="en-CA" w:bidi="en-CA"/>
        </w:rPr>
        <w:tab/>
      </w:r>
      <w:r w:rsidRPr="001E4A8E">
        <w:rPr>
          <w:rFonts w:eastAsia="Arial"/>
          <w:lang w:val="en-CA" w:eastAsia="en-CA" w:bidi="en-CA"/>
        </w:rPr>
        <w:tab/>
        <w:t>LESSEE</w:t>
      </w:r>
    </w:p>
    <w:p w14:paraId="3DCB6530" w14:textId="77777777" w:rsidR="00437008" w:rsidRPr="001E4A8E" w:rsidRDefault="00437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EF5AEF1" w14:textId="77777777" w:rsidR="00437008" w:rsidRPr="001E4A8E" w:rsidRDefault="00437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245187B" w14:textId="77777777" w:rsidR="00437008" w:rsidRPr="001E4A8E" w:rsidRDefault="00C02E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u w:val="single"/>
          <w:lang w:val="en-CA" w:eastAsia="en-CA" w:bidi="en-CA"/>
        </w:rPr>
      </w:pP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r w:rsidRPr="001E4A8E">
        <w:rPr>
          <w:rFonts w:eastAsia="Arial"/>
          <w:color w:val="000000"/>
          <w:u w:val="single"/>
          <w:lang w:val="en-CA" w:eastAsia="en-CA" w:bidi="en-CA"/>
        </w:rPr>
        <w:tab/>
      </w:r>
    </w:p>
    <w:p w14:paraId="5FC92B15" w14:textId="48C6BBA1" w:rsidR="00437008" w:rsidRPr="001E4A8E" w:rsidRDefault="00C02E1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1E4A8E">
        <w:rPr>
          <w:rFonts w:eastAsia="Arial"/>
          <w:color w:val="000000"/>
          <w:lang w:val="en-CA" w:eastAsia="en-CA" w:bidi="en-CA"/>
        </w:rPr>
        <w:t>Author</w:t>
      </w:r>
      <w:r w:rsidR="006B0EF3">
        <w:rPr>
          <w:rFonts w:eastAsia="Arial"/>
          <w:color w:val="000000"/>
          <w:lang w:val="en-CA" w:eastAsia="en-CA" w:bidi="en-CA"/>
        </w:rPr>
        <w:t>is</w:t>
      </w:r>
      <w:r w:rsidRPr="001E4A8E">
        <w:rPr>
          <w:rFonts w:eastAsia="Arial"/>
          <w:color w:val="000000"/>
          <w:lang w:val="en-CA" w:eastAsia="en-CA" w:bidi="en-CA"/>
        </w:rPr>
        <w:t>ed Signature</w:t>
      </w:r>
      <w:r w:rsidRPr="001E4A8E">
        <w:rPr>
          <w:rFonts w:eastAsia="Arial"/>
          <w:color w:val="000000"/>
          <w:lang w:val="en-CA" w:eastAsia="en-CA" w:bidi="en-CA"/>
        </w:rPr>
        <w:tab/>
        <w:t>Author</w:t>
      </w:r>
      <w:r w:rsidR="006B0EF3">
        <w:rPr>
          <w:rFonts w:eastAsia="Arial"/>
          <w:color w:val="000000"/>
          <w:lang w:val="en-CA" w:eastAsia="en-CA" w:bidi="en-CA"/>
        </w:rPr>
        <w:t>is</w:t>
      </w:r>
      <w:r w:rsidRPr="001E4A8E">
        <w:rPr>
          <w:rFonts w:eastAsia="Arial"/>
          <w:color w:val="000000"/>
          <w:lang w:val="en-CA" w:eastAsia="en-CA" w:bidi="en-CA"/>
        </w:rPr>
        <w:t>ed Signature</w:t>
      </w:r>
    </w:p>
    <w:p w14:paraId="43869CF8" w14:textId="77777777" w:rsidR="00437008" w:rsidRPr="001E4A8E" w:rsidRDefault="0043700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E40B5DB" w14:textId="77777777" w:rsidR="00437008" w:rsidRPr="001E4A8E" w:rsidRDefault="0043700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338D4B48" w14:textId="77777777" w:rsidR="00437008" w:rsidRPr="001E4A8E" w:rsidRDefault="00C0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1E4A8E">
        <w:rPr>
          <w:rFonts w:eastAsia="Arial"/>
          <w:u w:val="single"/>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r w:rsidRPr="001E4A8E">
        <w:rPr>
          <w:rFonts w:eastAsia="Arial"/>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r w:rsidRPr="001E4A8E">
        <w:rPr>
          <w:rFonts w:eastAsia="Arial"/>
          <w:u w:val="single"/>
          <w:lang w:val="en-CA" w:eastAsia="en-CA" w:bidi="en-CA"/>
        </w:rPr>
        <w:tab/>
      </w:r>
    </w:p>
    <w:p w14:paraId="4E8DCFE3" w14:textId="77777777" w:rsidR="00437008" w:rsidRPr="007947DA" w:rsidRDefault="00C02E1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sz w:val="22"/>
          <w:szCs w:val="22"/>
          <w:lang w:val="en-CA" w:eastAsia="en-CA" w:bidi="en-CA"/>
        </w:rPr>
      </w:pPr>
      <w:r w:rsidRPr="001E4A8E">
        <w:rPr>
          <w:rFonts w:eastAsia="Arial"/>
          <w:lang w:val="en-CA" w:eastAsia="en-CA" w:bidi="en-CA"/>
        </w:rPr>
        <w:t>Print Name and Title</w:t>
      </w:r>
      <w:r w:rsidRPr="001E4A8E">
        <w:rPr>
          <w:rFonts w:eastAsia="Arial"/>
          <w:lang w:val="en-CA" w:eastAsia="en-CA" w:bidi="en-CA"/>
        </w:rPr>
        <w:tab/>
        <w:t>Print Name and</w:t>
      </w:r>
      <w:r w:rsidRPr="007947DA">
        <w:rPr>
          <w:rFonts w:eastAsia="Arial"/>
          <w:sz w:val="22"/>
          <w:szCs w:val="22"/>
          <w:lang w:val="en-CA" w:eastAsia="en-CA" w:bidi="en-CA"/>
        </w:rPr>
        <w:t xml:space="preserve"> Title</w:t>
      </w:r>
    </w:p>
    <w:sectPr w:rsidR="00437008" w:rsidRPr="007947DA">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7193A" w14:textId="77777777" w:rsidR="008428AF" w:rsidRDefault="008428AF">
      <w:r>
        <w:separator/>
      </w:r>
    </w:p>
  </w:endnote>
  <w:endnote w:type="continuationSeparator" w:id="0">
    <w:p w14:paraId="38783084" w14:textId="77777777" w:rsidR="008428AF" w:rsidRDefault="00842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FC9DC" w14:textId="77777777" w:rsidR="00437008" w:rsidRPr="009A6245" w:rsidRDefault="00C02E18">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eastAsia="Arial"/>
        <w:sz w:val="20"/>
        <w:szCs w:val="20"/>
        <w:lang w:val="en-US" w:eastAsia="en-US" w:bidi="en-US"/>
      </w:rPr>
    </w:pPr>
    <w:r w:rsidRPr="009A6245">
      <w:rPr>
        <w:rFonts w:eastAsia="Arial"/>
        <w:sz w:val="20"/>
        <w:szCs w:val="20"/>
        <w:lang w:val="en-US" w:eastAsia="en-US" w:bidi="en-US"/>
      </w:rPr>
      <w:t xml:space="preserve">Computer Lease Agreement </w:t>
    </w:r>
    <w:r w:rsidRPr="009A6245">
      <w:rPr>
        <w:rFonts w:eastAsia="Arial"/>
        <w:sz w:val="20"/>
        <w:szCs w:val="20"/>
        <w:lang w:val="en-US" w:eastAsia="en-US" w:bidi="en-US"/>
      </w:rPr>
      <w:tab/>
      <w:t xml:space="preserve">           </w:t>
    </w:r>
    <w:r w:rsidRPr="009A6245">
      <w:rPr>
        <w:rFonts w:eastAsia="Arial"/>
        <w:sz w:val="20"/>
        <w:szCs w:val="20"/>
        <w:lang w:val="en-US" w:eastAsia="en-US" w:bidi="en-US"/>
      </w:rPr>
      <w:tab/>
    </w:r>
    <w:r w:rsidRPr="009A6245">
      <w:rPr>
        <w:rFonts w:eastAsia="Arial"/>
        <w:sz w:val="20"/>
        <w:szCs w:val="20"/>
        <w:lang w:val="en-US" w:eastAsia="en-US" w:bidi="en-US"/>
      </w:rPr>
      <w:tab/>
      <w:t xml:space="preserve">                                                                        Page </w:t>
    </w:r>
    <w:r w:rsidRPr="009A6245">
      <w:rPr>
        <w:rStyle w:val="PageNumber"/>
        <w:rFonts w:eastAsia="Arial"/>
        <w:noProof/>
        <w:sz w:val="20"/>
        <w:szCs w:val="20"/>
      </w:rPr>
      <w:fldChar w:fldCharType="begin"/>
    </w:r>
    <w:r w:rsidRPr="009A6245">
      <w:rPr>
        <w:rStyle w:val="PageNumber"/>
        <w:rFonts w:eastAsia="Arial"/>
        <w:noProof/>
        <w:sz w:val="20"/>
        <w:szCs w:val="20"/>
      </w:rPr>
      <w:instrText xml:space="preserve"> PAGE \* Arabic \* MERGEFORMAT </w:instrText>
    </w:r>
    <w:r w:rsidRPr="009A6245">
      <w:rPr>
        <w:rStyle w:val="PageNumber"/>
        <w:rFonts w:eastAsia="Arial"/>
        <w:noProof/>
        <w:sz w:val="20"/>
        <w:szCs w:val="20"/>
      </w:rPr>
      <w:fldChar w:fldCharType="separate"/>
    </w:r>
    <w:r w:rsidR="003E7350" w:rsidRPr="009A6245">
      <w:rPr>
        <w:rStyle w:val="PageNumber"/>
        <w:rFonts w:eastAsia="Arial"/>
        <w:noProof/>
        <w:sz w:val="20"/>
        <w:szCs w:val="20"/>
      </w:rPr>
      <w:t>1</w:t>
    </w:r>
    <w:r w:rsidRPr="009A6245">
      <w:rPr>
        <w:rStyle w:val="PageNumber"/>
        <w:rFonts w:eastAsia="Arial"/>
        <w:noProof/>
        <w:sz w:val="20"/>
        <w:szCs w:val="20"/>
      </w:rPr>
      <w:fldChar w:fldCharType="end"/>
    </w:r>
    <w:r w:rsidRPr="009A6245">
      <w:rPr>
        <w:rStyle w:val="PageNumber"/>
        <w:rFonts w:eastAsia="Arial"/>
        <w:sz w:val="20"/>
        <w:szCs w:val="20"/>
        <w:lang w:val="en-US" w:eastAsia="en-US" w:bidi="en-US"/>
      </w:rPr>
      <w:t xml:space="preserve"> of </w:t>
    </w:r>
    <w:r w:rsidRPr="009A6245">
      <w:rPr>
        <w:rStyle w:val="PageNumber"/>
        <w:rFonts w:eastAsia="Arial"/>
        <w:noProof/>
        <w:sz w:val="20"/>
        <w:szCs w:val="20"/>
      </w:rPr>
      <w:fldChar w:fldCharType="begin"/>
    </w:r>
    <w:r w:rsidRPr="009A6245">
      <w:rPr>
        <w:rStyle w:val="PageNumber"/>
        <w:rFonts w:eastAsia="Arial"/>
        <w:noProof/>
        <w:sz w:val="20"/>
        <w:szCs w:val="20"/>
      </w:rPr>
      <w:instrText xml:space="preserve"> NUMPAGES \* Arabic \* MERGEFORMAT </w:instrText>
    </w:r>
    <w:r w:rsidRPr="009A6245">
      <w:rPr>
        <w:rStyle w:val="PageNumber"/>
        <w:rFonts w:eastAsia="Arial"/>
        <w:noProof/>
        <w:sz w:val="20"/>
        <w:szCs w:val="20"/>
      </w:rPr>
      <w:fldChar w:fldCharType="separate"/>
    </w:r>
    <w:r w:rsidR="003E7350" w:rsidRPr="009A6245">
      <w:rPr>
        <w:rStyle w:val="PageNumber"/>
        <w:rFonts w:eastAsia="Arial"/>
        <w:noProof/>
        <w:sz w:val="20"/>
        <w:szCs w:val="20"/>
      </w:rPr>
      <w:t>1</w:t>
    </w:r>
    <w:r w:rsidRPr="009A6245">
      <w:rPr>
        <w:rStyle w:val="PageNumber"/>
        <w:rFonts w:eastAsia="Arial"/>
        <w:noProof/>
        <w:sz w:val="20"/>
        <w:szCs w:val="20"/>
      </w:rPr>
      <w:fldChar w:fldCharType="end"/>
    </w:r>
  </w:p>
  <w:p w14:paraId="723FDF4D" w14:textId="77777777" w:rsidR="00437008" w:rsidRDefault="0043700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EB034" w14:textId="77777777" w:rsidR="008428AF" w:rsidRDefault="008428AF">
      <w:r>
        <w:separator/>
      </w:r>
    </w:p>
  </w:footnote>
  <w:footnote w:type="continuationSeparator" w:id="0">
    <w:p w14:paraId="783F85C3" w14:textId="77777777" w:rsidR="008428AF" w:rsidRDefault="008428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F1D17"/>
    <w:multiLevelType w:val="singleLevel"/>
    <w:tmpl w:val="2F2614B4"/>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2"/>
        <w:szCs w:val="22"/>
        <w:u w:val="none"/>
        <w:shd w:val="clear" w:color="auto" w:fill="auto"/>
      </w:rPr>
    </w:lvl>
  </w:abstractNum>
  <w:abstractNum w:abstractNumId="1" w15:restartNumberingAfterBreak="0">
    <w:nsid w:val="256706BB"/>
    <w:multiLevelType w:val="hybridMultilevel"/>
    <w:tmpl w:val="3F808E70"/>
    <w:lvl w:ilvl="0" w:tplc="CB94A1E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MzUwMjc0MzGyNDZX0lEKTi0uzszPAykwrgUADLn9XywAAAA="/>
    <w:docVar w:name="Description" w:val="This particular legal document or agreement of assignment can be used to assist you with the computer lease agreement. See other legal documents that you may be interested in at https://www.templateguru.co.za/templates/legal/"/>
    <w:docVar w:name="Excerpt" w:val="COMPUTER LEASE AGREEMENT  This is an agreement to lease computers dated this [DAY] day of  (MONTH, YEAR),   BETWEEN:  [YOUR COMPANY’S NAME] (the “Lessor”], a limited liability company incorporated under the laws of [COUNTRY] having its registered head office at: "/>
    <w:docVar w:name="Source" w:val="www.slideshare.net"/>
    <w:docVar w:name="Tags" w:val="lease agreements, confidentiality, entrepreneur, legal documents, entrepreneurship, independent, cancellation, lessee, lessor, board resolution, computer lease, computer lease agreement template ,   computer lease agreement example"/>
  </w:docVars>
  <w:rsids>
    <w:rsidRoot w:val="00437008"/>
    <w:rsid w:val="0002594A"/>
    <w:rsid w:val="001E4A8E"/>
    <w:rsid w:val="00356135"/>
    <w:rsid w:val="003E7350"/>
    <w:rsid w:val="00437008"/>
    <w:rsid w:val="004521B5"/>
    <w:rsid w:val="006B0EF3"/>
    <w:rsid w:val="007947DA"/>
    <w:rsid w:val="007E5C2C"/>
    <w:rsid w:val="008428AF"/>
    <w:rsid w:val="009556A1"/>
    <w:rsid w:val="009A6245"/>
    <w:rsid w:val="00A03FDD"/>
    <w:rsid w:val="00BF08F8"/>
    <w:rsid w:val="00C02E18"/>
    <w:rsid w:val="00C24A8E"/>
    <w:rsid w:val="00C847FE"/>
    <w:rsid w:val="00DA0B46"/>
    <w:rsid w:val="00E2765F"/>
    <w:rsid w:val="00E51A6F"/>
    <w:rsid w:val="00E63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B0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rFonts w:ascii="Arial" w:eastAsia="Arial" w:hAnsi="Arial" w:cs="Arial"/>
      <w:b/>
      <w:bCs/>
      <w:sz w:val="32"/>
      <w:szCs w:val="32"/>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5249A-BBD5-49BE-808D-30FCA2BD1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Pages>
  <Words>470</Words>
  <Characters>2423</Characters>
  <Application>Microsoft Office Word</Application>
  <DocSecurity>0</DocSecurity>
  <Lines>99</Lines>
  <Paragraphs>34</Paragraphs>
  <ScaleCrop>false</ScaleCrop>
  <HeadingPairs>
    <vt:vector size="2" baseType="variant">
      <vt:variant>
        <vt:lpstr>Title</vt:lpstr>
      </vt:variant>
      <vt:variant>
        <vt:i4>1</vt:i4>
      </vt:variant>
    </vt:vector>
  </HeadingPairs>
  <TitlesOfParts>
    <vt:vector size="1" baseType="lpstr">
      <vt:lpstr>COMPUTER LEASE AGREEMENT</vt:lpstr>
    </vt:vector>
  </TitlesOfParts>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8-28T21:25:00Z</dcterms:created>
  <dcterms:modified xsi:type="dcterms:W3CDTF">2019-10-21T19:12:00Z</dcterms:modified>
  <cp:category/>
</cp:coreProperties>
</file>